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Chukwuemeka Nwabuez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hukwuemeka.nwabueze@unilag.edu.ng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jayi Road, Lagos Island, Lagos State, Niger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University Lecturer with over a decade of expertise in academia, research, and curriculum development within Nigeria Lagos. Specializing in Economics and Development Studies, I have contributed to the academic growth of students at prestigious institutions such as the University of Lagos (UNILAG) and Covenant University. My work focuses on addressing socio-economic challenges specific to Nigeria and the broader African region through rigorous teaching, innovative research, and community engagement. As a dedicated educator in Nigeria Lagos, I am committed to fostering critical thinking and preparing students for impactful careers in both public and private sector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conomics</w:t>
      </w:r>
      <w:r>
        <w:t xml:space="preserve">, University of Ibadan, Niger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Development Studies</w:t>
      </w:r>
      <w:r>
        <w:t xml:space="preserve">, Ahmadu Bello University, Zar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Economics</w:t>
      </w:r>
      <w:r>
        <w:t xml:space="preserve">, University of Lagos, Nigeria (2007)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Lecturer</w:t>
      </w:r>
      <w:r>
        <w:t xml:space="preserve">, Department of Economics, University of Lagos (UNILAG), Lagos, Nigeria (2018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cturer</w:t>
      </w:r>
      <w:r>
        <w:t xml:space="preserve">, Department of Economics, Covenant University, Ota (2014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Lecturer</w:t>
      </w:r>
      <w:r>
        <w:t xml:space="preserve">, University of Ibadan, Nigeria (2010–2014)</w:t>
      </w:r>
    </w:p>
    <w:bookmarkEnd w:id="24"/>
    <w:bookmarkStart w:id="26" w:name="research-publications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Oil Dependency and Economic Vulnerability in Nigeria: A Case Study of Lagos."</w:t>
      </w:r>
      <w:r>
        <w:t xml:space="preserve"> </w:t>
      </w:r>
      <w:r>
        <w:t xml:space="preserve">Journal of African Economic Studies, 202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Rural-Urban Migration and Its Impact on Lagos’ Labor Market."</w:t>
      </w:r>
      <w:r>
        <w:t xml:space="preserve"> </w:t>
      </w:r>
      <w:r>
        <w:t xml:space="preserve">International Journal of Development Research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Sustainable Development Goals in Nigeria: Challenges and Opportunities."</w:t>
      </w:r>
      <w:r>
        <w:t xml:space="preserve"> </w:t>
      </w:r>
      <w:r>
        <w:t xml:space="preserve">Conference Paper, African Economic Summit, Lagos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Inflation Dynamics in the Nigerian Manufacturing Sector: Policy Implications."</w:t>
      </w:r>
      <w:r>
        <w:t xml:space="preserve"> </w:t>
      </w:r>
      <w:r>
        <w:t xml:space="preserve">Journal of Economics and Finance, 2017.</w:t>
      </w:r>
    </w:p>
    <w:bookmarkEnd w:id="25"/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urses Taught at University of Lagos:</w:t>
      </w:r>
    </w:p>
    <w:p>
      <w:pPr>
        <w:numPr>
          <w:ilvl w:val="1"/>
          <w:numId w:val="1005"/>
        </w:numPr>
        <w:pStyle w:val="Compact"/>
      </w:pPr>
      <w:r>
        <w:t xml:space="preserve">Economic Policy Analysis</w:t>
      </w:r>
    </w:p>
    <w:p>
      <w:pPr>
        <w:numPr>
          <w:ilvl w:val="1"/>
          <w:numId w:val="1005"/>
        </w:numPr>
        <w:pStyle w:val="Compact"/>
      </w:pPr>
      <w:r>
        <w:t xml:space="preserve">Development Economics</w:t>
      </w:r>
    </w:p>
    <w:p>
      <w:pPr>
        <w:numPr>
          <w:ilvl w:val="1"/>
          <w:numId w:val="1005"/>
        </w:numPr>
        <w:pStyle w:val="Compact"/>
      </w:pPr>
      <w:r>
        <w:t xml:space="preserve">Quantitative Methods for Economist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urses Taught at Covenant University:</w:t>
      </w:r>
    </w:p>
    <w:p>
      <w:pPr>
        <w:numPr>
          <w:ilvl w:val="1"/>
          <w:numId w:val="1006"/>
        </w:numPr>
        <w:pStyle w:val="Compact"/>
      </w:pPr>
      <w:r>
        <w:t xml:space="preserve">Microeconomic Theory</w:t>
      </w:r>
    </w:p>
    <w:p>
      <w:pPr>
        <w:numPr>
          <w:ilvl w:val="1"/>
          <w:numId w:val="1006"/>
        </w:numPr>
        <w:pStyle w:val="Compact"/>
      </w:pPr>
      <w:r>
        <w:t xml:space="preserve">Economic Development of Africa</w:t>
      </w:r>
    </w:p>
    <w:p>
      <w:pPr>
        <w:numPr>
          <w:ilvl w:val="1"/>
          <w:numId w:val="1006"/>
        </w:numPr>
        <w:pStyle w:val="Compact"/>
      </w:pPr>
      <w:r>
        <w:t xml:space="preserve">Public Finance and Budgeting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Econometric Modeling and Data Analysis using Stata, SPSS, and R.</w:t>
      </w:r>
    </w:p>
    <w:p>
      <w:pPr>
        <w:numPr>
          <w:ilvl w:val="0"/>
          <w:numId w:val="1007"/>
        </w:numPr>
        <w:pStyle w:val="Compact"/>
      </w:pPr>
      <w:r>
        <w:t xml:space="preserve">Strong research skills with a focus on policy analysis and socio-economic development in Nigeria Lagos.</w:t>
      </w:r>
    </w:p>
    <w:p>
      <w:pPr>
        <w:numPr>
          <w:ilvl w:val="0"/>
          <w:numId w:val="1007"/>
        </w:numPr>
        <w:pStyle w:val="Compact"/>
      </w:pPr>
      <w:r>
        <w:t xml:space="preserve">Proficient in academic writing, curriculum design, and pedagogical innovation.</w:t>
      </w:r>
    </w:p>
    <w:p>
      <w:pPr>
        <w:numPr>
          <w:ilvl w:val="0"/>
          <w:numId w:val="1007"/>
        </w:numPr>
        <w:pStyle w:val="Compact"/>
      </w:pPr>
      <w:r>
        <w:t xml:space="preserve">Fluent in English (official language of Nigeria) and proficient in Yoruba, the primary language of Lagos.</w:t>
      </w:r>
    </w:p>
    <w:p>
      <w:pPr>
        <w:numPr>
          <w:ilvl w:val="0"/>
          <w:numId w:val="1007"/>
        </w:numPr>
        <w:pStyle w:val="Compact"/>
      </w:pPr>
      <w:r>
        <w:t xml:space="preserve">Experience in project management and collaboration with stakeholders across public, private, and academic sector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"Innovative Teaching Methods in Higher Education"</w:t>
      </w:r>
      <w:r>
        <w:t xml:space="preserve">, Nigerian University Council (NUC), Lagos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minar on "Climate Change and Economic Policy"</w:t>
      </w:r>
      <w:r>
        <w:t xml:space="preserve">, United Nations Development Programme (UNDP) Partnership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</w:t>
      </w:r>
      <w:r>
        <w:t xml:space="preserve">: Nigerian Economic Society, Lagos Chapter; African Economic Research Consortium (AERC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chukwuemeka.nwabueze@unilag.edu.ng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Nigeria Lagos</dc:title>
  <dc:creator/>
  <dc:language>en</dc:language>
  <cp:keywords/>
  <dcterms:created xsi:type="dcterms:W3CDTF">2026-07-23T20:14:24Z</dcterms:created>
  <dcterms:modified xsi:type="dcterms:W3CDTF">2026-07-23T2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